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C80EC" w14:textId="77777777" w:rsidR="006369AA" w:rsidRDefault="006369AA" w:rsidP="00C560C8">
      <w:pPr>
        <w:spacing w:after="0" w:line="240" w:lineRule="auto"/>
        <w:rPr>
          <w:b/>
        </w:rPr>
      </w:pPr>
      <w:r>
        <w:rPr>
          <w:b/>
        </w:rPr>
        <w:t>Read the following, then do it….</w:t>
      </w:r>
    </w:p>
    <w:p w14:paraId="7C6A91F5" w14:textId="77777777" w:rsidR="006369AA" w:rsidRDefault="006369AA" w:rsidP="00C560C8">
      <w:pPr>
        <w:spacing w:after="0" w:line="240" w:lineRule="auto"/>
        <w:rPr>
          <w:b/>
        </w:rPr>
      </w:pPr>
    </w:p>
    <w:p w14:paraId="1F6E5500" w14:textId="77777777" w:rsidR="006369AA" w:rsidRPr="006369AA" w:rsidRDefault="006369AA" w:rsidP="006369AA">
      <w:pPr>
        <w:pStyle w:val="ListParagraph"/>
        <w:numPr>
          <w:ilvl w:val="0"/>
          <w:numId w:val="1"/>
        </w:numPr>
        <w:spacing w:after="0" w:line="240" w:lineRule="auto"/>
        <w:rPr>
          <w:b/>
        </w:rPr>
      </w:pPr>
      <w:r>
        <w:rPr>
          <w:b/>
        </w:rPr>
        <w:t>Create your table in MySQL</w:t>
      </w:r>
    </w:p>
    <w:p w14:paraId="66BF912D" w14:textId="77777777" w:rsidR="006369AA" w:rsidRDefault="006369AA" w:rsidP="00C560C8">
      <w:pPr>
        <w:spacing w:after="0" w:line="240" w:lineRule="auto"/>
      </w:pPr>
    </w:p>
    <w:p w14:paraId="5E3163AE" w14:textId="77777777" w:rsidR="00CD3B33" w:rsidRDefault="00FB647A" w:rsidP="00C560C8">
      <w:pPr>
        <w:spacing w:after="0" w:line="240" w:lineRule="auto"/>
      </w:pPr>
      <w:r>
        <w:t xml:space="preserve">Log into your </w:t>
      </w:r>
      <w:r w:rsidR="006369AA">
        <w:t xml:space="preserve">MySQL </w:t>
      </w:r>
      <w:r>
        <w:t>account</w:t>
      </w:r>
      <w:r w:rsidR="00C560C8">
        <w:t xml:space="preserve"> using </w:t>
      </w:r>
      <w:r w:rsidR="006369AA">
        <w:t>MySQL Workbench…</w:t>
      </w:r>
    </w:p>
    <w:p w14:paraId="27C9FF7A" w14:textId="77777777" w:rsidR="006369AA" w:rsidRDefault="006369AA" w:rsidP="00C560C8">
      <w:pPr>
        <w:spacing w:after="0" w:line="240" w:lineRule="auto"/>
      </w:pPr>
    </w:p>
    <w:p w14:paraId="0B5AA911" w14:textId="5CF6E832" w:rsidR="006369AA" w:rsidRDefault="006369AA" w:rsidP="00C560C8">
      <w:pPr>
        <w:spacing w:after="0" w:line="240" w:lineRule="auto"/>
      </w:pPr>
      <w:r>
        <w:t>Create a table called “</w:t>
      </w:r>
      <w:proofErr w:type="spellStart"/>
      <w:r w:rsidR="004071FF">
        <w:t>favsongs</w:t>
      </w:r>
      <w:proofErr w:type="spellEnd"/>
      <w:r>
        <w:t>” which has the following properties, case sensitive on the identifiers:</w:t>
      </w:r>
    </w:p>
    <w:p w14:paraId="30149811" w14:textId="77777777" w:rsidR="006369AA" w:rsidRDefault="006369AA" w:rsidP="00C560C8">
      <w:pPr>
        <w:spacing w:after="0" w:line="240" w:lineRule="auto"/>
      </w:pPr>
    </w:p>
    <w:p w14:paraId="211A8212" w14:textId="77777777" w:rsidR="006369AA" w:rsidRDefault="006369AA" w:rsidP="006369AA">
      <w:pPr>
        <w:spacing w:after="0" w:line="240" w:lineRule="auto"/>
        <w:ind w:firstLine="720"/>
      </w:pPr>
      <w:r w:rsidRPr="006369AA">
        <w:rPr>
          <w:b/>
        </w:rPr>
        <w:t>C</w:t>
      </w:r>
      <w:r w:rsidR="00FB647A" w:rsidRPr="006369AA">
        <w:rPr>
          <w:b/>
        </w:rPr>
        <w:t>ount</w:t>
      </w:r>
      <w:r w:rsidR="00FB647A">
        <w:t xml:space="preserve"> int not null</w:t>
      </w:r>
      <w:r>
        <w:t xml:space="preserve"> (NN)</w:t>
      </w:r>
      <w:r w:rsidR="00FB647A">
        <w:t xml:space="preserve"> </w:t>
      </w:r>
      <w:proofErr w:type="spellStart"/>
      <w:r w:rsidR="00FB647A">
        <w:t>auto_</w:t>
      </w:r>
      <w:proofErr w:type="gramStart"/>
      <w:r w:rsidR="00FB647A">
        <w:t>increment</w:t>
      </w:r>
      <w:proofErr w:type="spellEnd"/>
      <w:r>
        <w:t>(</w:t>
      </w:r>
      <w:proofErr w:type="gramEnd"/>
      <w:r>
        <w:t>AI)</w:t>
      </w:r>
      <w:r w:rsidR="00FB647A">
        <w:t xml:space="preserve"> primary key</w:t>
      </w:r>
      <w:r>
        <w:t xml:space="preserve"> (PK) –these are check boxes.</w:t>
      </w:r>
    </w:p>
    <w:p w14:paraId="10FCA15E" w14:textId="5B9E34FB" w:rsidR="006369AA" w:rsidRDefault="004071FF" w:rsidP="006369AA">
      <w:pPr>
        <w:spacing w:after="0" w:line="240" w:lineRule="auto"/>
        <w:ind w:firstLine="720"/>
      </w:pPr>
      <w:r>
        <w:rPr>
          <w:b/>
        </w:rPr>
        <w:t>artist</w:t>
      </w:r>
      <w:r w:rsidR="00FB647A">
        <w:t xml:space="preserve"> </w:t>
      </w:r>
      <w:proofErr w:type="gramStart"/>
      <w:r w:rsidR="00FB647A">
        <w:t>varchar(</w:t>
      </w:r>
      <w:proofErr w:type="gramEnd"/>
      <w:r w:rsidR="00FB647A">
        <w:t>20)</w:t>
      </w:r>
    </w:p>
    <w:p w14:paraId="46C748CC" w14:textId="1544D0BE" w:rsidR="006369AA" w:rsidRDefault="004071FF" w:rsidP="006369AA">
      <w:pPr>
        <w:spacing w:after="0" w:line="240" w:lineRule="auto"/>
        <w:ind w:firstLine="720"/>
      </w:pPr>
      <w:r>
        <w:rPr>
          <w:b/>
        </w:rPr>
        <w:t>cd</w:t>
      </w:r>
      <w:r w:rsidR="00FB647A">
        <w:t xml:space="preserve"> </w:t>
      </w:r>
      <w:proofErr w:type="gramStart"/>
      <w:r w:rsidR="00FB647A">
        <w:t>varchar(</w:t>
      </w:r>
      <w:proofErr w:type="gramEnd"/>
      <w:r w:rsidR="000510E0">
        <w:t>30</w:t>
      </w:r>
      <w:r w:rsidR="00FB647A">
        <w:t>)</w:t>
      </w:r>
    </w:p>
    <w:p w14:paraId="6640960B" w14:textId="0D8DEF87" w:rsidR="00FB647A" w:rsidRDefault="004071FF" w:rsidP="006369AA">
      <w:pPr>
        <w:spacing w:after="0" w:line="240" w:lineRule="auto"/>
        <w:ind w:firstLine="720"/>
      </w:pPr>
      <w:r>
        <w:rPr>
          <w:b/>
        </w:rPr>
        <w:t>song</w:t>
      </w:r>
      <w:r w:rsidR="006369AA">
        <w:t xml:space="preserve"> </w:t>
      </w:r>
      <w:proofErr w:type="gramStart"/>
      <w:r w:rsidR="006369AA">
        <w:t>varchar(</w:t>
      </w:r>
      <w:proofErr w:type="gramEnd"/>
      <w:r w:rsidR="006369AA">
        <w:t>20)</w:t>
      </w:r>
    </w:p>
    <w:p w14:paraId="192ACB31" w14:textId="19C1C350" w:rsidR="004071FF" w:rsidRDefault="004071FF" w:rsidP="006369AA">
      <w:pPr>
        <w:spacing w:after="0" w:line="240" w:lineRule="auto"/>
        <w:ind w:firstLine="720"/>
      </w:pPr>
    </w:p>
    <w:p w14:paraId="396E837E" w14:textId="75EA2EEF" w:rsidR="004071FF" w:rsidRDefault="004071FF" w:rsidP="006369AA">
      <w:pPr>
        <w:spacing w:after="0" w:line="240" w:lineRule="auto"/>
        <w:ind w:firstLine="720"/>
      </w:pPr>
      <w:r>
        <w:t>Consider figuring out how to add a timestamp eventually.</w:t>
      </w:r>
    </w:p>
    <w:p w14:paraId="56C91F54" w14:textId="77777777" w:rsidR="006369AA" w:rsidRDefault="006369AA" w:rsidP="00C560C8">
      <w:pPr>
        <w:spacing w:after="0" w:line="240" w:lineRule="auto"/>
      </w:pPr>
    </w:p>
    <w:p w14:paraId="7CC3B29A" w14:textId="77777777" w:rsidR="006369AA" w:rsidRDefault="006369AA" w:rsidP="006369AA">
      <w:pPr>
        <w:spacing w:after="0" w:line="240" w:lineRule="auto"/>
      </w:pPr>
      <w:r>
        <w:t>You don’t even need to issue a “use” database command if you right click the tables and select create table</w:t>
      </w:r>
    </w:p>
    <w:p w14:paraId="7AA7BD05" w14:textId="77777777" w:rsidR="006369AA" w:rsidRDefault="006369AA" w:rsidP="006369AA">
      <w:pPr>
        <w:spacing w:after="0" w:line="240" w:lineRule="auto"/>
      </w:pPr>
    </w:p>
    <w:p w14:paraId="100B6B6B" w14:textId="124E7F49" w:rsidR="006369AA" w:rsidRDefault="006369AA" w:rsidP="006369A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reate a new file called </w:t>
      </w:r>
      <w:proofErr w:type="spellStart"/>
      <w:r>
        <w:t>input_</w:t>
      </w:r>
      <w:r w:rsidR="004071FF">
        <w:t>songs</w:t>
      </w:r>
      <w:r>
        <w:t>.php</w:t>
      </w:r>
      <w:proofErr w:type="spellEnd"/>
    </w:p>
    <w:p w14:paraId="2124B26D" w14:textId="417946ED" w:rsidR="006369AA" w:rsidRDefault="006369AA" w:rsidP="006369AA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ype in the code for </w:t>
      </w:r>
      <w:proofErr w:type="spellStart"/>
      <w:r>
        <w:t>input_</w:t>
      </w:r>
      <w:r w:rsidR="004071FF">
        <w:t>songs</w:t>
      </w:r>
      <w:r>
        <w:t>.php</w:t>
      </w:r>
      <w:proofErr w:type="spellEnd"/>
      <w:r w:rsidR="008C5B16">
        <w:t xml:space="preserve"> (DO NOT COPY AND PASTE!)</w:t>
      </w:r>
    </w:p>
    <w:p w14:paraId="17DDCF2D" w14:textId="77777777" w:rsidR="006369AA" w:rsidRDefault="006369AA" w:rsidP="006369AA">
      <w:pPr>
        <w:pStyle w:val="ListParagraph"/>
        <w:numPr>
          <w:ilvl w:val="0"/>
          <w:numId w:val="1"/>
        </w:numPr>
        <w:spacing w:after="0" w:line="240" w:lineRule="auto"/>
      </w:pPr>
      <w:r>
        <w:t>Create a new file called include.htm</w:t>
      </w:r>
    </w:p>
    <w:p w14:paraId="3361A114" w14:textId="77777777" w:rsidR="006369AA" w:rsidRDefault="006369AA" w:rsidP="006369AA">
      <w:pPr>
        <w:pStyle w:val="ListParagraph"/>
        <w:numPr>
          <w:ilvl w:val="1"/>
          <w:numId w:val="1"/>
        </w:numPr>
        <w:spacing w:after="0" w:line="240" w:lineRule="auto"/>
      </w:pPr>
      <w:r>
        <w:t>Type in the code for include.htm</w:t>
      </w:r>
      <w:r w:rsidR="008C5B16">
        <w:t xml:space="preserve"> (DO NOT COPY AND PASTE!)</w:t>
      </w:r>
    </w:p>
    <w:p w14:paraId="436D4ACA" w14:textId="3083AAFF" w:rsidR="006369AA" w:rsidRDefault="006369AA" w:rsidP="006369A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reate a file called </w:t>
      </w:r>
      <w:proofErr w:type="spellStart"/>
      <w:r w:rsidR="008C5B16">
        <w:t>store</w:t>
      </w:r>
      <w:r w:rsidR="004071FF">
        <w:t>songs</w:t>
      </w:r>
      <w:r w:rsidR="008C5B16">
        <w:t>.php</w:t>
      </w:r>
      <w:proofErr w:type="spellEnd"/>
    </w:p>
    <w:p w14:paraId="52DB0F02" w14:textId="020ED1A9" w:rsidR="008C5B16" w:rsidRDefault="008C5B16" w:rsidP="008C5B1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ype in the code for </w:t>
      </w:r>
      <w:proofErr w:type="spellStart"/>
      <w:r>
        <w:t>store</w:t>
      </w:r>
      <w:r w:rsidR="004071FF">
        <w:t>songs</w:t>
      </w:r>
      <w:r>
        <w:t>.php</w:t>
      </w:r>
      <w:proofErr w:type="spellEnd"/>
      <w:r>
        <w:t xml:space="preserve"> (DO NOT COPY AND PASTE!)</w:t>
      </w:r>
    </w:p>
    <w:p w14:paraId="38DBA195" w14:textId="77777777" w:rsidR="008C5B16" w:rsidRDefault="008C5B16" w:rsidP="008C5B16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Ensure that you </w:t>
      </w:r>
      <w:r w:rsidRPr="008C5B16">
        <w:rPr>
          <w:b/>
        </w:rPr>
        <w:t>READ</w:t>
      </w:r>
      <w:r>
        <w:t xml:space="preserve"> and </w:t>
      </w:r>
      <w:r w:rsidRPr="008C5B16">
        <w:rPr>
          <w:b/>
        </w:rPr>
        <w:t>UNDERSTAND</w:t>
      </w:r>
      <w:r>
        <w:t xml:space="preserve"> the comments in this file</w:t>
      </w:r>
    </w:p>
    <w:p w14:paraId="5CD2B382" w14:textId="77777777" w:rsidR="008C5B16" w:rsidRDefault="008C5B16" w:rsidP="008C5B16">
      <w:pPr>
        <w:pStyle w:val="ListParagraph"/>
        <w:numPr>
          <w:ilvl w:val="0"/>
          <w:numId w:val="1"/>
        </w:numPr>
        <w:spacing w:after="0" w:line="240" w:lineRule="auto"/>
      </w:pPr>
      <w:r>
        <w:t>You can continue to code if you like, but we will cover the other files next class.</w:t>
      </w:r>
    </w:p>
    <w:p w14:paraId="1A3D6F06" w14:textId="77777777" w:rsidR="00FB647A" w:rsidRDefault="00FB647A" w:rsidP="00C560C8">
      <w:pPr>
        <w:spacing w:after="0" w:line="240" w:lineRule="auto"/>
      </w:pPr>
    </w:p>
    <w:sectPr w:rsidR="00FB647A" w:rsidSect="00CD3B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897FBB"/>
    <w:multiLevelType w:val="hybridMultilevel"/>
    <w:tmpl w:val="5AD64B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MjA2NTUztzS1MDRR0lEKTi0uzszPAykwrAUAnMNhQSwAAAA="/>
  </w:docVars>
  <w:rsids>
    <w:rsidRoot w:val="00FB647A"/>
    <w:rsid w:val="000510E0"/>
    <w:rsid w:val="001B66B2"/>
    <w:rsid w:val="004071FF"/>
    <w:rsid w:val="006369AA"/>
    <w:rsid w:val="00787070"/>
    <w:rsid w:val="008C5B16"/>
    <w:rsid w:val="00C560C8"/>
    <w:rsid w:val="00CD3B33"/>
    <w:rsid w:val="00FB6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0098F"/>
  <w15:docId w15:val="{D825C1BC-67F9-3E41-A879-7DE244B00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69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ostburg State University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chael Flinn</cp:lastModifiedBy>
  <cp:revision>4</cp:revision>
  <dcterms:created xsi:type="dcterms:W3CDTF">2014-04-29T21:21:00Z</dcterms:created>
  <dcterms:modified xsi:type="dcterms:W3CDTF">2021-06-25T18:46:00Z</dcterms:modified>
</cp:coreProperties>
</file>